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Veterinarian Internship Position</w:t>
      </w:r>
    </w:p>
    <w:p>
      <w:pPr>
        <w:pStyle w:val="BodyText"/>
      </w:pPr>
      <w:r>
        <w:t xml:space="preserve">October 26, 2023</w:t>
      </w:r>
    </w:p>
    <w:bookmarkEnd w:id="20"/>
    <w:p>
      <w:pPr>
        <w:pStyle w:val="BodyText"/>
      </w:pPr>
      <w:r>
        <w:rPr>
          <w:bCs/>
          <w:b/>
        </w:rPr>
        <w:t xml:space="preserve">Dr. Ana Martínez</w:t>
      </w:r>
    </w:p>
    <w:p>
      <w:pPr>
        <w:pStyle w:val="BodyText"/>
      </w:pPr>
      <w:r>
        <w:t xml:space="preserve">Chief Veterinary Officer</w:t>
      </w:r>
    </w:p>
    <w:p>
      <w:pPr>
        <w:pStyle w:val="BodyText"/>
      </w:pPr>
      <w:r>
        <w:t xml:space="preserve">Clínica Veterinaria San Ángel</w:t>
      </w:r>
    </w:p>
    <w:p>
      <w:pPr>
        <w:pStyle w:val="BodyText"/>
      </w:pPr>
      <w:r>
        <w:t xml:space="preserve">Av. Constitución #182, Colonia Roma Norte</w:t>
      </w:r>
    </w:p>
    <w:p>
      <w:pPr>
        <w:pStyle w:val="BodyText"/>
      </w:pPr>
      <w:r>
        <w:t xml:space="preserve">Mexico City, C.P. 06700</w:t>
      </w:r>
    </w:p>
    <w:p>
      <w:pPr>
        <w:pStyle w:val="BodyText"/>
      </w:pPr>
      <w:r>
        <w:t xml:space="preserve">Mexico Mexico City</w:t>
      </w:r>
    </w:p>
    <w:bookmarkStart w:id="21" w:name="dear-dr.-martínez"/>
    <w:p>
      <w:pPr>
        <w:pStyle w:val="Heading2"/>
      </w:pPr>
      <w:r>
        <w:t xml:space="preserve">Dear Dr. Martínez,</w:t>
      </w:r>
    </w:p>
    <w:bookmarkEnd w:id="21"/>
    <w:p>
      <w:pPr>
        <w:pStyle w:val="FirstParagraph"/>
      </w:pPr>
      <w:r>
        <w:t xml:space="preserve">I am writing with profound enthusiasm to submit my application for the Veterinarian Internship position at Clínica Veterinaria San Ángel in Mexico City, as advertised on the Mexican Association of Veterinary Medicine's career portal. As a final-year student at the Universidad Nacional Autónoma de México (UNAM) College of Veterinary Medicine, I have meticulously prepared myself to contribute meaningfully to your esteemed institution and immerse myself in the dynamic veterinary landscape of Mexico Mexico City.</w:t>
      </w:r>
    </w:p>
    <w:p>
      <w:pPr>
        <w:pStyle w:val="BodyText"/>
      </w:pPr>
      <w:r>
        <w:t xml:space="preserve">Throughout my academic journey, I have cultivated both theoretical knowledge and hands-on experience essential for contemporary veterinary practice. My coursework has included advanced clinical rotations in small animal medicine, exotic species care, emergency surgery, and public health management – all aligned with the standards upheld by leading practices in Mexico City. I recently completed a 120-hour externship at the Hospital Veterinario de la Ciudad de México, where I assisted in 47 surgical procedures including spay/neuter operations and orthopedic repairs under licensed veterinarians. This experience taught me to navigate high-volume caseloads while maintaining compassion for both animals and their owners – a balance critical in Mexico City's diverse urban veterinary environment.</w:t>
      </w:r>
    </w:p>
    <w:p>
      <w:pPr>
        <w:pStyle w:val="BodyText"/>
      </w:pPr>
      <w:r>
        <w:t xml:space="preserve">What particularly draws me to this Internship Application Letter is Clínica Veterinaria San Ángel's reputation for innovative community outreach. Your partnership with the Dirección General de Salud Animal to provide free vaccinations for street dogs in Coyoacán resonates deeply with my commitment to accessible veterinary care. Having grown up in a low-income neighborhood of Mexico City where access to veterinary services is severely limited, I witnessed firsthand how untreated conditions lead to preventable suffering. This motivates me to contribute not only clinical skills but also cultural sensitivity – understanding that in Mexico City, veterinary care must bridge socioeconomic divides while respecting indigenous traditions regarding animal welfare.</w:t>
      </w:r>
    </w:p>
    <w:p>
      <w:pPr>
        <w:pStyle w:val="BodyText"/>
      </w:pPr>
      <w:r>
        <w:t xml:space="preserve">My fluency in Spanish (native) and English allows me to communicate effectively with both local clients and international colleagues at your clinic. I have also completed specialized training in Feline Leukemia Virus protocols – a critical concern for Mexico City's estimated 200,000 stray cats – through a UNAM workshop led by Dr. Elena García, former director of the National Animal Health Service (SENASICA). Furthermore, I actively volunteer with "Gatos de la Ciudad" (City Cats), an NGO providing medical care to feral colonies across Mexico City's historic center. This experience has honed my ability to work in resource-constrained settings while maintaining professional standards – directly applicable to the challenges faced by clinics throughout Mexico Mexico City.</w:t>
      </w:r>
    </w:p>
    <w:p>
      <w:pPr>
        <w:pStyle w:val="BodyText"/>
      </w:pPr>
      <w:r>
        <w:t xml:space="preserve">What excites me most about joining your team is the opportunity to learn from professionals who navigate the unique complexities of veterinary medicine in a megacity. In Mexico City, we encounter cases ranging from rare exotic birds imported through our international airport to urban coyotes adapting to concrete jungles – requiring veterinarians who are both scientifically rigorous and culturally agile. My research project on zoonotic disease transmission between street dogs and human populations in Iztapalapa barrios earned recognition at the 2023 Mexican Veterinary Congress, demonstrating my capacity for scholarly contribution alongside practical skill development.</w:t>
      </w:r>
    </w:p>
    <w:p>
      <w:pPr>
        <w:pStyle w:val="BodyText"/>
      </w:pPr>
      <w:r>
        <w:t xml:space="preserve">I am particularly impressed by your clinic's integration of technology in daily practice. Your use of telemedicine for remote consultations with rural communities within Mexico City's metropolitan area exemplifies the forward-thinking approach I aspire to emulate. As a certified user of VETCAT (Veterinary Computerized Animal Tracking) software, I am eager to contribute to your digital health initiatives while learning your specialized protocols. This aligns perfectly with my long-term vision of becoming a Veterinarian who bridges traditional Mexican healing practices with evidence-based medicine – a perspective vital for serving Mexico City's multicultural population.</w:t>
      </w:r>
    </w:p>
    <w:p>
      <w:pPr>
        <w:pStyle w:val="BodyText"/>
      </w:pPr>
      <w:r>
        <w:t xml:space="preserve">My academic record consistently places me in the top 10% of my cohort (GPA: 3.85/4.0). I have maintained active membership in the UNAM Veterinary Student Association, where I organized three community health fairs that reached over 500 residents across Mexico City's marginalized neighborhoods. These experiences taught me to adapt educational materials for diverse literacy levels – a skill I believe will serve your clinic well when communicating with pet owners from varying socioeconomic backgrounds across Mexico Mexico City.</w:t>
      </w:r>
    </w:p>
    <w:p>
      <w:pPr>
        <w:pStyle w:val="BodyText"/>
      </w:pPr>
      <w:r>
        <w:t xml:space="preserve">I understand that the role of a Veterinarian in this city extends beyond clinical work. As you know, Mexico City's veterinarians must also navigate complex regulations from SEDESA (Secretaría de Salud) and CONABIO (National Commission for Knowledge and Use of Biodiversity). My recent internship at the Ciudad de México Animal Welfare Department provided exposure to these frameworks through a project auditing compliance in commercial pet stores – preparing me to support your clinic's regulatory excellence.</w:t>
      </w:r>
    </w:p>
    <w:p>
      <w:pPr>
        <w:pStyle w:val="BodyText"/>
      </w:pPr>
      <w:r>
        <w:t xml:space="preserve">Clínica Veterinaria San Ángel represents more than an internship opportunity; it embodies the future of compassionate, innovative veterinary care in Mexico City. I am eager to bring my dedication, technical skills, and deep understanding of Mexico City's unique animal health challenges to your team. My goal is not merely to complete this internship but to become a lifelong contributor to veterinary medicine in our vibrant capital city.</w:t>
      </w:r>
    </w:p>
    <w:p>
      <w:pPr>
        <w:pStyle w:val="BodyText"/>
      </w:pPr>
      <w:r>
        <w:t xml:space="preserve">Thank you for considering my application for the Veterinarian Internship position. I have attached my CV, academic transcripts, and letters of recommendation from Dr. García (UNAM) and Dr. Carlos Vargas (Hospital Veterinario de la Ciudad de México). I welcome the opportunity to discuss how my background aligns with your clinic's mission during an interview at your convenience.</w:t>
      </w:r>
    </w:p>
    <w:p>
      <w:pPr>
        <w:pStyle w:val="BodyText"/>
      </w:pPr>
      <w:r>
        <w:t xml:space="preserve">Sincerely,</w:t>
      </w:r>
    </w:p>
    <w:p>
      <w:pPr>
        <w:pStyle w:val="BodyText"/>
      </w:pPr>
      <w:r>
        <w:br/>
      </w:r>
      <w:r>
        <w:br/>
      </w:r>
      <w:r>
        <w:br/>
      </w:r>
    </w:p>
    <w:p>
      <w:pPr>
        <w:pStyle w:val="BodyText"/>
      </w:pPr>
      <w:r>
        <w:rPr>
          <w:bCs/>
          <w:b/>
        </w:rPr>
        <w:t xml:space="preserve">Carlos Hernández</w:t>
      </w:r>
    </w:p>
    <w:p>
      <w:pPr>
        <w:pStyle w:val="BodyText"/>
      </w:pPr>
      <w:r>
        <w:t xml:space="preserve">Final-Year Veterinary Medicine Student</w:t>
      </w:r>
    </w:p>
    <w:p>
      <w:pPr>
        <w:pStyle w:val="BodyText"/>
      </w:pPr>
      <w:r>
        <w:t xml:space="preserve">Universidad Nacional Autónoma de México (UNAM)</w:t>
      </w:r>
    </w:p>
    <w:p>
      <w:pPr>
        <w:pStyle w:val="BodyText"/>
      </w:pPr>
      <w:r>
        <w:t xml:space="preserve">Email: carlos.hernandez@unam.mx | Phone: +52 55 1234 5678</w:t>
      </w:r>
    </w:p>
    <w:p>
      <w:pPr>
        <w:pStyle w:val="BodyText"/>
      </w:pPr>
      <w:r>
        <w:t xml:space="preserve">Word Count: 842</w:t>
      </w:r>
    </w:p>
    <w:p>
      <w:pPr>
        <w:pStyle w:val="BodyText"/>
      </w:pPr>
      <w:r>
        <w:t xml:space="preserve">Document Prepared for Mexico City Veterinary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Mexico City</dc:title>
  <dc:creator/>
  <dc:language>en</dc:language>
  <cp:keywords/>
  <dcterms:created xsi:type="dcterms:W3CDTF">2025-12-10T08:43:43Z</dcterms:created>
  <dcterms:modified xsi:type="dcterms:W3CDTF">2025-12-10T08:43:43Z</dcterms:modified>
</cp:coreProperties>
</file>

<file path=docProps/custom.xml><?xml version="1.0" encoding="utf-8"?>
<Properties xmlns="http://schemas.openxmlformats.org/officeDocument/2006/custom-properties" xmlns:vt="http://schemas.openxmlformats.org/officeDocument/2006/docPropsVTypes"/>
</file>